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rose éternelle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p w:rsidR="00827634" w:rsidRPr="0069446B" w:rsidP="009E5102" w14:paraId="29F388B8" w14:textId="4336E5B9">
      <w:pPr>
        <w:pStyle w:val="SDSTextNormal"/>
        <w:rPr>
          <w:noProof/>
        </w:rPr>
      </w:pPr>
      <w:r w:rsidRPr="0069446B">
        <w:rPr>
          <w:noProof/>
        </w:rPr>
        <w:t>Non classé</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A notre connaissance, ce produit ne présente pas de risque particulier, sous réserve de respecter les règles générales d’hygiène industriel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501 - Éliminer le contenu et le 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3,7-dimethylnona-1,6-dien-3-ol, Salicylate de benzyle, citronellol, linalool, linalyl acetate, coumarin, α-hexylcinnamaldehyde, (E)-1-(2,6,6-trimethyl-1,3-cyclohexadien-1-yl)-2-buten-1-one, DIMETHYLHYDROXY FURANONE, 3-(p-methoxyphenyl)-2-methylpropionaldehyde, cashmeran.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8-58-1</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262-9</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7-754-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3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9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8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7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7-dimethylnona-1,6-die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339-55-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33-73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p-methoxyphenyl)-2-methylpropion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462-06-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6-749-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Skin Sens. 1B, H317</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ashme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33704-61-9</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1-649-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br/>
              <w:t>Aquatic Chronic 2, H411</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4-hydroxy-2,5-dimethylfuran-2(3H)-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3658-77-3</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2-908-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Skin Corr. 1B, H314</w:t>
              <w:br/>
              <w:t>Eye Dam. 1, H318</w:t>
              <w:br/>
              <w:t>Skin Sens. 1A, H317</w:t>
            </w:r>
          </w:p>
        </w:tc>
      </w:tr>
      <w:tr w14:paraId="73AD14F8"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E)-1-(2,6,6-trimethyl-1,3-cyclohexadien-1-yl)-2-bute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23726-93-4</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45-844-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inhalation), H332</w:t>
              <w:br/>
              <w:t>Skin Irrit. 2, H315</w:t>
              <w:br/>
              <w:t>Skin Sens. 1A, H317</w:t>
              <w:br/>
              <w:t>Aquatic Chronic 2, H411</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Équipements de protection individuelle</w:t>
      </w:r>
    </w:p>
    <w:p w:rsidR="00404CA3" w:rsidRPr="0069446B" w:rsidP="00404CA3" w14:paraId="410C6189" w14:textId="4546F574">
      <w:pPr>
        <w:pStyle w:val="SDSTextHeading4"/>
        <w:rPr>
          <w:noProof w:val="0"/>
          <w:color w:val="auto"/>
          <w:lang w:val="en-US"/>
        </w:rPr>
      </w:pPr>
      <w:r w:rsidRPr="0069446B" w:rsidR="00FA7F7F">
        <w:rPr>
          <w:noProof/>
          <w:color w:val="auto"/>
          <w:lang w:val="en-US"/>
        </w:rPr>
        <w:t>Protection respiratoire</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Protection respiratoire</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Pr>
                <w:noProof/>
              </w:rPr>
              <w:t>En cas de ventilation insuffisante, porter un appareil respiratoire approprié</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ale. Poudrée. Vanille. boisé.</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ool (78-70-6)</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790 mg/kg de poids corporel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e poids corporel Animal: mouse, Guideline: OECD Guideline 401 (Acute Oral Toxicity), 95% CL: 2620 - 362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5610 mg/kg de poids corporel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9000 mg/kg de poids corporel Animal: rat</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de poids corporel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de poids corporel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p-methoxyphenyl)-2-methylpropionaldehyde (5462-06-6)</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4000 mg/kg de poids corporel Animal: rat, Animal sex: male, Guideline: OECD Guideline 401 (Acute Oral Toxicity), 95% CL: 3400 - 460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ashmeran (33704-61-9)</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685 mg/kg de poids corporel Animal: rat, Animal sex: female, Guideline: OECD Guideline 401 (Acute Oral Toxicity), 95% CL: 2043 - 3529</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de poids corporel Animal: rat, Animal sex: female</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cashmeran (33704-61-9)</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mâ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150 mg/kg de poids corporel Animal: rat, Animal sex: male, Guideline: OECD Guideline 421 (Reproduction / Developmental Toxicity Screening Test)</w:t>
            </w:r>
          </w:p>
        </w:tc>
      </w:tr>
      <w:tr w14:paraId="7F5CEB5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1875 mg/kg de poids corporel Animal: rat, Animal sex: female, Guideline: OECD Guideline 421 (Reproduction / Developmental Toxicity Screening Test)</w:t>
            </w:r>
          </w:p>
        </w:tc>
      </w:tr>
      <w:tr w14:paraId="7F80DA22"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ABE7414" w14:textId="39CCFB47">
            <w:pPr>
              <w:pStyle w:val="SDSTableTextNormal"/>
              <w:rPr>
                <w:noProof w:val="0"/>
              </w:rPr>
            </w:pPr>
            <w:r w:rsidRPr="0069446B" w:rsidR="00FA7F7F">
              <w:rPr>
                <w:noProof/>
              </w:rPr>
              <w:t>NOAEL (animal/mâle, F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777F1B7" w14:textId="10B7482F">
            <w:pPr>
              <w:pStyle w:val="SDSTableTextNormal"/>
              <w:rPr>
                <w:noProof w:val="0"/>
              </w:rPr>
            </w:pPr>
            <w:r w:rsidRPr="0069446B">
              <w:rPr>
                <w:noProof/>
              </w:rPr>
              <w:t>1875 mg/kg de poids corporel Animal: rat, Animal sex: male, Guideline: OECD Guideline 421 (Reproduction / Developmental Toxicity Screening Tes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que, oral, animal/femel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de poids corporel Animal: mouse, Animal sex: female</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ashmeran (33704-61-9)</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 mg/kg de poids corporel Animal: rat, Guideline: OECD Guideline 408 (Repeated Dose 90-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rose éternell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ool (78-70-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7,8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5 mg/l Test organisms (species):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p-methoxyphenyl)-2-methylpropionaldehyde (5462-06-6)</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5,2 mg/l Test organisms (species): Oncorhynchus mykiss (previous name: Salmo gairdneri)</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2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ashmeran (33704-61-9)</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7 mg/l Test organisms (species): Oryzias latipe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5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0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rose éternell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3,7-dimethylnona-1,6-dien-3-ol (10339-55-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1-(2,6,6-trimethyl-1,3-cyclohexadien-1-yl)-2-buten-1-one (23726-93-4)</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4-hydroxy-2,5-dimethylfuran-2(3H)-one (3658-77-3)</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p-methoxyphenyl)-2-methylpropionaldehyde (5462-06-6)</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D"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ashmeran (33704-61-9)</w:t>
            </w:r>
          </w:p>
        </w:tc>
      </w:tr>
      <w:tr w14:paraId="2D6A99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benzyl salicylate ; linalool ; linalyl acetate ; 3-(p-methoxyphenyl)-2-methylpropion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Inhalation),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orale), caté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Corr.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1, sous-catégorie 1B</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A</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de graves brûlures de la peau et de graves lésions des yeux.</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de graves lésions des yeux.</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inhalatio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3,7-dimethylnona-1,6-dien-3-ol, Salicylate de benzyle, citronellol, linalool, linalyl acetate, coumarin, α-hexylcinnamaldehyde, (E)-1-(2,6,6-trimethyl-1,3-cyclohexadien-1-yl)-2-buten-1-one, DIMETHYLHYDROXY FURANONE, 3-(p-methoxyphenyl)-2-methylpropionaldehyde, cashmeran. Peut produire une réaction allergique.</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8/05/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8/05/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rose éternell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rose éternell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28/05/2026   Version: 4.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F18758C7-5560-45FB-B34D-EF5B15236469}"/>
</file>

<file path=customXml/itemProps3.xml><?xml version="1.0" encoding="utf-8"?>
<ds:datastoreItem xmlns:ds="http://schemas.openxmlformats.org/officeDocument/2006/customXml" ds:itemID="{74955A3A-04E4-455D-98CA-4F5C2F6D9997}"/>
</file>

<file path=customXml/itemProps4.xml><?xml version="1.0" encoding="utf-8"?>
<ds:datastoreItem xmlns:ds="http://schemas.openxmlformats.org/officeDocument/2006/customXml" ds:itemID="{85869A41-E670-4C21-8F4B-4C17605C41A3}"/>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